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3888b1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1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3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klEQVR42s1WQQ4DQQgi/YD//yU/sIBtL7000UMnu9mZPRAR1EF/LeKv/gEosqv1mcMD3+vXfxBQC2ieOSzxUFUsKNbK4QBPH1GtOzxzZbMu8JQyBUaK9EX+LOlnHejrVWYruuOhbf6sKyNJ9ks8xtYKDXI1uNaDCFr4OpNrvnRo7fpI9fVe34T1SmNfxCfvNRUeYBtu9YDpZudcrvnSokqKscteD2G1XajXiuzrt8aAr2DX+Uvz62is7Z6vle0YxnxxgDdgaYIH/nPRot7+O+jPaYF4j7u9X2xj1YX9zAO8eIUp3xC+6M/MgOsMuIP5YZZ6XHcH/usZvIxvjubvtILwv7hv+MrhdnWQv098rhQczMseyzh3SeWBvs5atm4NB/773/vuE339ZGGSejtn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K, 1Password 4 for iOS  is now [getting there]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://learn.agilebits.com/...</w:t>
        </w:r>
      </w:hyperlink>
      <w:r>
        <w:t xml:space="preserve"> </w:t>
      </w:r>
      <w:r>
        <w:t xml:space="preserve">“</w:t>
      </w:r>
      <w:r>
        <w:t xml:space="preserve">http://learn.agilebits.com/1Password4/iOS/ios-why-upgrade.html)</w:t>
      </w:r>
      <w:r>
        <w:t xml:space="preserve">”</w:t>
      </w:r>
      <w:r>
        <w:t xml:space="preserve">){rel=</w:t>
      </w:r>
      <w:r>
        <w:t xml:space="preserve">“</w:t>
      </w:r>
      <w:r>
        <w:t xml:space="preserve">nofollow</w:t>
      </w:r>
      <w:r>
        <w:t xml:space="preserve">”</w:t>
      </w:r>
      <w:r>
        <w:t xml:space="preserve"> </w:t>
      </w:r>
      <w:r>
        <w:t xml:space="preserve">target=“_blank”}. In particular it supports multiple urls per login,</w:t>
      </w:r>
      <w:r>
        <w:t xml:space="preserve"> </w:t>
      </w:r>
      <w:r>
        <w:t xml:space="preserve">finally making it practical to use for apple/icloud, google apps,</w:t>
      </w:r>
      <w:r>
        <w:t xml:space="preserve"> </w:t>
      </w:r>
      <w:r>
        <w:t xml:space="preserve">amazon, etc. Look forward to this being matched by the next Mac version.</w:t>
      </w:r>
    </w:p>
    <w:p>
      <w:pPr>
        <w:pStyle w:val="BodyText"/>
      </w:pPr>
      <w:r>
        <w:t xml:space="preserve">For now, LastPass is still more functional, but AgileBits' apps are</w:t>
      </w:r>
      <w:r>
        <w:t xml:space="preserve"> </w:t>
      </w:r>
      <w:r>
        <w:t xml:space="preserve">undoubtedly more elegant, and their support is far bett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3888b1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1:03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learn.agilebits.com/1Password4/iOS/ios-why-upgrade.html" TargetMode="External" /><Relationship Type="http://schemas.openxmlformats.org/officeDocument/2006/relationships/hyperlink" Id="rId20" Target="https://my.remarkbox.com/53888b11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learn.agilebits.com/1Password4/iOS/ios-why-upgrade.html" TargetMode="External" /><Relationship Type="http://schemas.openxmlformats.org/officeDocument/2006/relationships/hyperlink" Id="rId20" Target="https://my.remarkbox.com/53888b11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3888b11</dc:title>
  <dc:creator/>
  <cp:keywords/>
  <dcterms:created xsi:type="dcterms:W3CDTF">2026-05-03T11:03:04Z</dcterms:created>
  <dcterms:modified xsi:type="dcterms:W3CDTF">2026-05-03T11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